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v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Latvia received a score of 83.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Latv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tvia received a score of</w:t>
      </w:r>
      <w:r>
        <w:t xml:space="preserve"> </w:t>
      </w:r>
      <w:r>
        <w:rPr>
          <w:b/>
        </w:rPr>
        <w:t xml:space="preserve">89.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Latvia received a score of 61.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Latvia received a score of 6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Latvia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Latv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Latv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Latvia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Latv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Latv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Latvi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Latvi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Latvi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Latv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Latv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Latvi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Latvia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Latv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v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 in combination with other sources of data, such as a sample survey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1998, 1999, 2000,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08,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v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CE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A 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via Country Report</dc:title>
  <dc:creator>SPI Team</dc:creator>
  <cp:keywords/>
  <dcterms:created xsi:type="dcterms:W3CDTF">2021-05-25T13:51:23Z</dcterms:created>
  <dcterms:modified xsi:type="dcterms:W3CDTF">2021-05-25T13: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